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Compact"/>
        <w:numPr>
          <w:numId w:val="1021"/>
          <w:ilvl w:val="0"/>
        </w:numPr>
      </w:pPr>
      <w:r>
        <w:t xml:space="preserve">TODO: this object has to be reviewed and improved</w:t>
      </w:r>
    </w:p>
    <w:p>
      <w:pPr>
        <w:pStyle w:val="Compact"/>
        <w:numPr>
          <w:numId w:val="1021"/>
          <w:ilvl w:val="0"/>
        </w:numPr>
      </w:pPr>
      <w:r>
        <w:t xml:space="preserve">TODO: specify role and group get and put methods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s"/>
      <w:r>
        <w:t xml:space="preserve">/cloudmesh/profile/profiles</w:t>
      </w:r>
      <w:bookmarkEnd w:id="80"/>
    </w:p>
    <w:p>
      <w:pPr>
        <w:pStyle w:val="Heading5"/>
      </w:pPr>
      <w:bookmarkStart w:id="81" w:name="get-cloudmeshprofileprofiles"/>
      <w:r>
        <w:t xml:space="preserve">GET /cloudmesh/profile/profiles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s"/>
      <w:r>
        <w:t xml:space="preserve">PUT /cloudmesh/profile/profiles</w:t>
      </w:r>
      <w:bookmarkEnd w:id="8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suuid"/>
      <w:r>
        <w:t xml:space="preserve">/cloudmesh/profile/profiles/{uuid}</w:t>
      </w:r>
      <w:bookmarkEnd w:id="83"/>
    </w:p>
    <w:p>
      <w:pPr>
        <w:pStyle w:val="Heading5"/>
      </w:pPr>
      <w:bookmarkStart w:id="84" w:name="get-cloudmeshprofileprofilesuuid"/>
      <w:r>
        <w:t xml:space="preserve">GET /cloudmesh/profile/profiles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object has to be reviewed and improved</w:t>
      </w:r>
      <w:r>
        <w:br w:type="textWrapping"/>
      </w:r>
      <w:r>
        <w:rPr>
          <w:rStyle w:val="VerbatimChar"/>
        </w:rPr>
        <w:t xml:space="preserve">    * TODO: specify role and group get and put method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Compact"/>
        <w:numPr>
          <w:numId w:val="1022"/>
          <w:ilvl w:val="0"/>
        </w:numPr>
      </w:pPr>
      <w:r>
        <w:t xml:space="preserve">TODO: assign and improve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s"/>
      <w:r>
        <w:t xml:space="preserve">/cloudmesh/keystore/keys</w:t>
      </w:r>
      <w:bookmarkEnd w:id="89"/>
    </w:p>
    <w:p>
      <w:pPr>
        <w:pStyle w:val="Heading5"/>
      </w:pPr>
      <w:bookmarkStart w:id="90" w:name="get-cloudmeshkeystorekeys"/>
      <w:r>
        <w:t xml:space="preserve">GET /cloudmesh/keystore/keys</w:t>
      </w:r>
      <w:bookmarkEnd w:id="90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s"/>
      <w:r>
        <w:t xml:space="preserve">PUT /cloudmesh/keystore/keys</w:t>
      </w:r>
      <w:bookmarkEnd w:id="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3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4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7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9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30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31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2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3"/>
          <w:ilvl w:val="0"/>
        </w:numPr>
      </w:pPr>
      <w:r>
        <w:t xml:space="preserve">The HTTP response code;</w:t>
      </w:r>
    </w:p>
    <w:p>
      <w:pPr>
        <w:numPr>
          <w:numId w:val="1033"/>
          <w:ilvl w:val="0"/>
        </w:numPr>
      </w:pPr>
      <w:r>
        <w:t xml:space="preserve">An accompanying message for the HTTP response code; and</w:t>
      </w:r>
    </w:p>
    <w:p>
      <w:pPr>
        <w:numPr>
          <w:numId w:val="103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4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5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26:07Z</dcterms:created>
  <dcterms:modified xsi:type="dcterms:W3CDTF">2018-11-06T18:26:07Z</dcterms:modified>
</cp:coreProperties>
</file>